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A553B" w14:textId="46480825" w:rsidR="00A4070E" w:rsidRPr="00A4070E" w:rsidRDefault="00A4070E" w:rsidP="00085288">
      <w:pPr>
        <w:rPr>
          <w:rFonts w:ascii="Arial" w:hAnsi="Arial" w:cs="Arial"/>
          <w:b/>
        </w:rPr>
      </w:pPr>
    </w:p>
    <w:p w14:paraId="3C3472A7" w14:textId="2E43F115" w:rsidR="00EA518A" w:rsidRPr="00B36F4B" w:rsidRDefault="00085288" w:rsidP="00B36F4B">
      <w:pPr>
        <w:jc w:val="center"/>
      </w:pPr>
      <w:r>
        <w:rPr>
          <w:rFonts w:ascii="Arial Black" w:hAnsi="Arial Black"/>
          <w:sz w:val="28"/>
        </w:rPr>
        <w:t>New Alresford Town Trust Minibus</w:t>
      </w:r>
    </w:p>
    <w:p w14:paraId="431F4FAD" w14:textId="548AE667" w:rsidR="00EA518A" w:rsidRPr="00234EB9" w:rsidRDefault="00085288">
      <w:pPr>
        <w:pStyle w:val="Heading1"/>
        <w:rPr>
          <w:u w:val="single"/>
        </w:rPr>
      </w:pPr>
      <w:r>
        <w:rPr>
          <w:u w:val="single"/>
        </w:rPr>
        <w:t>Passenger</w:t>
      </w:r>
      <w:r w:rsidR="00453307">
        <w:rPr>
          <w:u w:val="single"/>
        </w:rPr>
        <w:t xml:space="preserve"> </w:t>
      </w:r>
      <w:r w:rsidR="00EA518A" w:rsidRPr="00234EB9">
        <w:rPr>
          <w:u w:val="single"/>
        </w:rPr>
        <w:t>Application Form</w:t>
      </w:r>
    </w:p>
    <w:p w14:paraId="234085FA" w14:textId="717FB0FD" w:rsidR="00EA518A" w:rsidRPr="008E0D57" w:rsidRDefault="00EA518A">
      <w:pPr>
        <w:pStyle w:val="BodyText"/>
      </w:pPr>
      <w:r>
        <w:t>If you require assistance completing t</w:t>
      </w:r>
      <w:r w:rsidR="008E0D57">
        <w:t xml:space="preserve">his form, please telephone </w:t>
      </w:r>
      <w:r w:rsidR="00085288">
        <w:rPr>
          <w:b/>
        </w:rPr>
        <w:t>07510 474231</w:t>
      </w:r>
    </w:p>
    <w:p w14:paraId="7D609165" w14:textId="77777777" w:rsidR="00EA518A" w:rsidRDefault="00EA518A">
      <w:pPr>
        <w:pStyle w:val="BodyTex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59"/>
        <w:gridCol w:w="2874"/>
        <w:gridCol w:w="1698"/>
        <w:gridCol w:w="2379"/>
      </w:tblGrid>
      <w:tr w:rsidR="00EA518A" w:rsidRPr="00C13582" w14:paraId="0E747D5F" w14:textId="77777777" w:rsidTr="00C13582">
        <w:trPr>
          <w:cantSplit/>
          <w:trHeight w:val="567"/>
        </w:trPr>
        <w:tc>
          <w:tcPr>
            <w:tcW w:w="9936" w:type="dxa"/>
            <w:gridSpan w:val="4"/>
            <w:vAlign w:val="center"/>
          </w:tcPr>
          <w:p w14:paraId="7CB6DE20" w14:textId="77777777" w:rsidR="00EA518A" w:rsidRPr="00C13582" w:rsidRDefault="00EA518A">
            <w:pPr>
              <w:pStyle w:val="BodyText"/>
              <w:jc w:val="left"/>
              <w:rPr>
                <w:b/>
                <w:bCs/>
              </w:rPr>
            </w:pPr>
            <w:r w:rsidRPr="00C13582">
              <w:rPr>
                <w:b/>
                <w:bCs/>
              </w:rPr>
              <w:t>Passenger Details</w:t>
            </w:r>
          </w:p>
        </w:tc>
      </w:tr>
      <w:tr w:rsidR="00EA518A" w14:paraId="434BBDDC" w14:textId="77777777">
        <w:trPr>
          <w:trHeight w:val="567"/>
        </w:trPr>
        <w:tc>
          <w:tcPr>
            <w:tcW w:w="2808" w:type="dxa"/>
            <w:vAlign w:val="center"/>
          </w:tcPr>
          <w:p w14:paraId="25FA4FD9" w14:textId="737A9916" w:rsidR="00EA518A" w:rsidRDefault="00085288">
            <w:pPr>
              <w:pStyle w:val="BodyText"/>
              <w:jc w:val="left"/>
            </w:pPr>
            <w:r>
              <w:t xml:space="preserve">Full </w:t>
            </w:r>
            <w:r w:rsidR="00EA518A">
              <w:t>Name:</w:t>
            </w:r>
          </w:p>
        </w:tc>
        <w:tc>
          <w:tcPr>
            <w:tcW w:w="7128" w:type="dxa"/>
            <w:gridSpan w:val="3"/>
            <w:vAlign w:val="center"/>
          </w:tcPr>
          <w:p w14:paraId="0ED6035D" w14:textId="77777777" w:rsidR="00EA518A" w:rsidRDefault="00EA518A">
            <w:pPr>
              <w:pStyle w:val="BodyText"/>
              <w:jc w:val="left"/>
            </w:pPr>
          </w:p>
        </w:tc>
      </w:tr>
      <w:tr w:rsidR="00085288" w14:paraId="78CC2392" w14:textId="77777777">
        <w:trPr>
          <w:trHeight w:val="567"/>
        </w:trPr>
        <w:tc>
          <w:tcPr>
            <w:tcW w:w="2808" w:type="dxa"/>
            <w:vAlign w:val="center"/>
          </w:tcPr>
          <w:p w14:paraId="50DA6145" w14:textId="3D52C007" w:rsidR="00085288" w:rsidRDefault="00085288">
            <w:pPr>
              <w:pStyle w:val="BodyText"/>
              <w:jc w:val="left"/>
            </w:pPr>
            <w:r>
              <w:t>Name used:</w:t>
            </w:r>
          </w:p>
        </w:tc>
        <w:tc>
          <w:tcPr>
            <w:tcW w:w="7128" w:type="dxa"/>
            <w:gridSpan w:val="3"/>
            <w:vAlign w:val="center"/>
          </w:tcPr>
          <w:p w14:paraId="64D2747F" w14:textId="77777777" w:rsidR="00085288" w:rsidRDefault="00085288">
            <w:pPr>
              <w:pStyle w:val="BodyText"/>
              <w:jc w:val="left"/>
            </w:pPr>
          </w:p>
        </w:tc>
      </w:tr>
      <w:tr w:rsidR="00EA518A" w14:paraId="17B440A5" w14:textId="77777777">
        <w:trPr>
          <w:trHeight w:val="567"/>
        </w:trPr>
        <w:tc>
          <w:tcPr>
            <w:tcW w:w="2808" w:type="dxa"/>
            <w:vAlign w:val="center"/>
          </w:tcPr>
          <w:p w14:paraId="4BBF67CE" w14:textId="77777777" w:rsidR="00EA518A" w:rsidRDefault="00EA518A">
            <w:pPr>
              <w:pStyle w:val="BodyText"/>
              <w:jc w:val="left"/>
            </w:pPr>
            <w:r>
              <w:t>Address:</w:t>
            </w:r>
          </w:p>
        </w:tc>
        <w:tc>
          <w:tcPr>
            <w:tcW w:w="7128" w:type="dxa"/>
            <w:gridSpan w:val="3"/>
            <w:vAlign w:val="center"/>
          </w:tcPr>
          <w:p w14:paraId="08FE1D3C" w14:textId="77777777" w:rsidR="00EA518A" w:rsidRDefault="00EA518A">
            <w:pPr>
              <w:pStyle w:val="BodyText"/>
              <w:jc w:val="left"/>
            </w:pPr>
          </w:p>
        </w:tc>
      </w:tr>
      <w:tr w:rsidR="00EA518A" w14:paraId="0241B05B" w14:textId="77777777">
        <w:trPr>
          <w:trHeight w:val="567"/>
        </w:trPr>
        <w:tc>
          <w:tcPr>
            <w:tcW w:w="2808" w:type="dxa"/>
            <w:vAlign w:val="center"/>
          </w:tcPr>
          <w:p w14:paraId="7920B61B" w14:textId="77777777" w:rsidR="00EA518A" w:rsidRDefault="00EA518A">
            <w:pPr>
              <w:pStyle w:val="BodyText"/>
              <w:jc w:val="left"/>
            </w:pPr>
            <w:r>
              <w:t>Postcode:</w:t>
            </w:r>
          </w:p>
        </w:tc>
        <w:tc>
          <w:tcPr>
            <w:tcW w:w="7128" w:type="dxa"/>
            <w:gridSpan w:val="3"/>
            <w:vAlign w:val="center"/>
          </w:tcPr>
          <w:p w14:paraId="76F7248A" w14:textId="77777777" w:rsidR="00EA518A" w:rsidRDefault="00EA518A">
            <w:pPr>
              <w:pStyle w:val="BodyText"/>
              <w:jc w:val="left"/>
            </w:pPr>
          </w:p>
        </w:tc>
      </w:tr>
      <w:tr w:rsidR="00085288" w14:paraId="1D40E294" w14:textId="77777777">
        <w:trPr>
          <w:trHeight w:val="567"/>
        </w:trPr>
        <w:tc>
          <w:tcPr>
            <w:tcW w:w="2808" w:type="dxa"/>
            <w:vAlign w:val="center"/>
          </w:tcPr>
          <w:p w14:paraId="2ED3EBE9" w14:textId="63F16277" w:rsidR="00085288" w:rsidRDefault="00085288">
            <w:pPr>
              <w:pStyle w:val="BodyText"/>
              <w:jc w:val="left"/>
            </w:pPr>
            <w:r>
              <w:t>Home Telephone No</w:t>
            </w:r>
          </w:p>
        </w:tc>
        <w:tc>
          <w:tcPr>
            <w:tcW w:w="7128" w:type="dxa"/>
            <w:gridSpan w:val="3"/>
            <w:vAlign w:val="center"/>
          </w:tcPr>
          <w:p w14:paraId="130E0E22" w14:textId="77777777" w:rsidR="00085288" w:rsidRDefault="00085288">
            <w:pPr>
              <w:pStyle w:val="BodyText"/>
              <w:jc w:val="left"/>
            </w:pPr>
          </w:p>
        </w:tc>
      </w:tr>
      <w:tr w:rsidR="00EA518A" w14:paraId="4CE68782" w14:textId="77777777">
        <w:trPr>
          <w:trHeight w:val="567"/>
        </w:trPr>
        <w:tc>
          <w:tcPr>
            <w:tcW w:w="2808" w:type="dxa"/>
            <w:vAlign w:val="center"/>
          </w:tcPr>
          <w:p w14:paraId="2D174E07" w14:textId="4A13E30C" w:rsidR="00EA518A" w:rsidRDefault="00085288">
            <w:pPr>
              <w:pStyle w:val="BodyText"/>
              <w:jc w:val="left"/>
            </w:pPr>
            <w:r>
              <w:t xml:space="preserve">Mobile </w:t>
            </w:r>
            <w:r w:rsidR="00EA518A">
              <w:t xml:space="preserve">Telephone No: </w:t>
            </w:r>
          </w:p>
        </w:tc>
        <w:tc>
          <w:tcPr>
            <w:tcW w:w="7128" w:type="dxa"/>
            <w:gridSpan w:val="3"/>
            <w:vAlign w:val="center"/>
          </w:tcPr>
          <w:p w14:paraId="72193A82" w14:textId="77777777" w:rsidR="00EA518A" w:rsidRDefault="00EA518A">
            <w:pPr>
              <w:pStyle w:val="BodyText"/>
              <w:jc w:val="left"/>
            </w:pPr>
          </w:p>
        </w:tc>
      </w:tr>
      <w:tr w:rsidR="00EA518A" w14:paraId="15DF063C" w14:textId="77777777" w:rsidTr="00085288">
        <w:trPr>
          <w:trHeight w:val="567"/>
        </w:trPr>
        <w:tc>
          <w:tcPr>
            <w:tcW w:w="2808" w:type="dxa"/>
            <w:vAlign w:val="center"/>
          </w:tcPr>
          <w:p w14:paraId="42E970DA" w14:textId="77777777" w:rsidR="00EA518A" w:rsidRDefault="00EA518A">
            <w:pPr>
              <w:pStyle w:val="BodyText"/>
              <w:jc w:val="left"/>
            </w:pPr>
            <w:r>
              <w:t>Emergency Contact No:</w:t>
            </w:r>
          </w:p>
        </w:tc>
        <w:tc>
          <w:tcPr>
            <w:tcW w:w="2970" w:type="dxa"/>
            <w:vAlign w:val="center"/>
          </w:tcPr>
          <w:p w14:paraId="109B20E2" w14:textId="77777777" w:rsidR="00EA518A" w:rsidRDefault="00EA518A">
            <w:pPr>
              <w:pStyle w:val="BodyText"/>
              <w:jc w:val="left"/>
            </w:pPr>
          </w:p>
        </w:tc>
        <w:tc>
          <w:tcPr>
            <w:tcW w:w="1701" w:type="dxa"/>
            <w:vAlign w:val="center"/>
          </w:tcPr>
          <w:p w14:paraId="2A492EBB" w14:textId="77777777" w:rsidR="00EA518A" w:rsidRDefault="00EA518A">
            <w:pPr>
              <w:pStyle w:val="BodyText"/>
              <w:jc w:val="left"/>
            </w:pPr>
            <w:r>
              <w:t>Emergency Contact Relationship:</w:t>
            </w:r>
          </w:p>
        </w:tc>
        <w:tc>
          <w:tcPr>
            <w:tcW w:w="2457" w:type="dxa"/>
            <w:vAlign w:val="center"/>
          </w:tcPr>
          <w:p w14:paraId="5492915A" w14:textId="77777777" w:rsidR="00EA518A" w:rsidRDefault="00EA518A">
            <w:pPr>
              <w:pStyle w:val="BodyText"/>
              <w:jc w:val="left"/>
            </w:pPr>
          </w:p>
        </w:tc>
      </w:tr>
      <w:tr w:rsidR="00EA518A" w14:paraId="4AF19C93" w14:textId="77777777">
        <w:trPr>
          <w:cantSplit/>
          <w:trHeight w:val="567"/>
        </w:trPr>
        <w:tc>
          <w:tcPr>
            <w:tcW w:w="2808" w:type="dxa"/>
            <w:vAlign w:val="center"/>
          </w:tcPr>
          <w:p w14:paraId="27FEEBCA" w14:textId="629E9CEA" w:rsidR="00EA518A" w:rsidRDefault="00EA518A">
            <w:pPr>
              <w:pStyle w:val="BodyText"/>
              <w:jc w:val="left"/>
            </w:pPr>
            <w:r>
              <w:t>Date of Birth</w:t>
            </w:r>
            <w:r w:rsidR="00085288">
              <w:t xml:space="preserve"> </w:t>
            </w:r>
            <w:r w:rsidR="00085288" w:rsidRPr="00085288">
              <w:rPr>
                <w:i/>
                <w:iCs/>
              </w:rPr>
              <w:t>(optional</w:t>
            </w:r>
            <w:r w:rsidR="00085288">
              <w:t>)</w:t>
            </w:r>
            <w:r>
              <w:t>:</w:t>
            </w:r>
          </w:p>
        </w:tc>
        <w:tc>
          <w:tcPr>
            <w:tcW w:w="7128" w:type="dxa"/>
            <w:gridSpan w:val="3"/>
            <w:vAlign w:val="center"/>
          </w:tcPr>
          <w:p w14:paraId="79A85C80" w14:textId="77777777" w:rsidR="00EA518A" w:rsidRDefault="00EA518A">
            <w:pPr>
              <w:pStyle w:val="BodyText"/>
              <w:jc w:val="left"/>
            </w:pPr>
          </w:p>
        </w:tc>
      </w:tr>
    </w:tbl>
    <w:p w14:paraId="321099D5" w14:textId="77777777" w:rsidR="00EA518A" w:rsidRDefault="00EA518A">
      <w:pPr>
        <w:pStyle w:val="BodyText"/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12"/>
        <w:gridCol w:w="5498"/>
      </w:tblGrid>
      <w:tr w:rsidR="00EA518A" w14:paraId="5291B62F" w14:textId="77777777" w:rsidTr="00C13582">
        <w:trPr>
          <w:cantSplit/>
          <w:trHeight w:val="567"/>
        </w:trPr>
        <w:tc>
          <w:tcPr>
            <w:tcW w:w="9936" w:type="dxa"/>
            <w:gridSpan w:val="2"/>
            <w:vAlign w:val="center"/>
          </w:tcPr>
          <w:p w14:paraId="41EA3F78" w14:textId="77777777" w:rsidR="00EA518A" w:rsidRPr="00C13582" w:rsidRDefault="00EA518A">
            <w:pPr>
              <w:pStyle w:val="BodyText"/>
              <w:jc w:val="left"/>
              <w:rPr>
                <w:b/>
                <w:bCs/>
              </w:rPr>
            </w:pPr>
            <w:r w:rsidRPr="00C13582">
              <w:rPr>
                <w:b/>
                <w:bCs/>
              </w:rPr>
              <w:t>Additional Details (please circle the most appropriate answer)</w:t>
            </w:r>
          </w:p>
        </w:tc>
      </w:tr>
      <w:tr w:rsidR="00EA518A" w14:paraId="1FA827B0" w14:textId="77777777">
        <w:trPr>
          <w:trHeight w:val="567"/>
        </w:trPr>
        <w:tc>
          <w:tcPr>
            <w:tcW w:w="4428" w:type="dxa"/>
            <w:vAlign w:val="center"/>
          </w:tcPr>
          <w:p w14:paraId="3B070FE0" w14:textId="77777777" w:rsidR="00EA518A" w:rsidRDefault="00EA518A">
            <w:pPr>
              <w:pStyle w:val="BodyText"/>
              <w:jc w:val="left"/>
            </w:pPr>
            <w:r>
              <w:t>Do you use a wheelchair?</w:t>
            </w:r>
          </w:p>
        </w:tc>
        <w:tc>
          <w:tcPr>
            <w:tcW w:w="5508" w:type="dxa"/>
            <w:vAlign w:val="center"/>
          </w:tcPr>
          <w:p w14:paraId="18F8E64F" w14:textId="77777777" w:rsidR="00EA518A" w:rsidRDefault="00EA518A">
            <w:pPr>
              <w:pStyle w:val="BodyText"/>
              <w:jc w:val="left"/>
            </w:pPr>
            <w:r>
              <w:t>Yes / No / Sometimes</w:t>
            </w:r>
          </w:p>
        </w:tc>
      </w:tr>
      <w:tr w:rsidR="00EA518A" w14:paraId="087F444D" w14:textId="77777777" w:rsidTr="00C13582">
        <w:trPr>
          <w:trHeight w:val="1251"/>
        </w:trPr>
        <w:tc>
          <w:tcPr>
            <w:tcW w:w="4428" w:type="dxa"/>
            <w:vAlign w:val="center"/>
          </w:tcPr>
          <w:p w14:paraId="30916A61" w14:textId="77777777" w:rsidR="00EA518A" w:rsidRDefault="00EA518A">
            <w:pPr>
              <w:pStyle w:val="BodyText"/>
              <w:jc w:val="left"/>
            </w:pPr>
            <w:r>
              <w:t>Do you use a mobility aid?</w:t>
            </w:r>
          </w:p>
        </w:tc>
        <w:tc>
          <w:tcPr>
            <w:tcW w:w="5508" w:type="dxa"/>
            <w:vAlign w:val="center"/>
          </w:tcPr>
          <w:p w14:paraId="55AAD9D6" w14:textId="77777777" w:rsidR="00EA518A" w:rsidRDefault="00EA518A">
            <w:pPr>
              <w:pStyle w:val="BodyText"/>
              <w:jc w:val="left"/>
              <w:rPr>
                <w:sz w:val="16"/>
              </w:rPr>
            </w:pPr>
          </w:p>
          <w:p w14:paraId="1673D557" w14:textId="77777777" w:rsidR="00EA518A" w:rsidRDefault="00EA518A">
            <w:pPr>
              <w:pStyle w:val="BodyText"/>
              <w:jc w:val="left"/>
            </w:pPr>
            <w:r>
              <w:t xml:space="preserve">Walking Frame </w:t>
            </w:r>
            <w:r w:rsidR="00C13582">
              <w:t xml:space="preserve">/ </w:t>
            </w:r>
            <w:r>
              <w:t xml:space="preserve">Walking Stick </w:t>
            </w:r>
            <w:r w:rsidR="00C13582">
              <w:t>/ Cru</w:t>
            </w:r>
            <w:r w:rsidR="00136204">
              <w:t>t</w:t>
            </w:r>
            <w:r w:rsidR="00C13582">
              <w:t>ches / Tri-Walker / 4-Wheeled Walker</w:t>
            </w:r>
          </w:p>
          <w:p w14:paraId="74CC21F9" w14:textId="77777777" w:rsidR="00EA518A" w:rsidRDefault="00EA518A">
            <w:pPr>
              <w:pStyle w:val="BodyText"/>
              <w:jc w:val="left"/>
              <w:rPr>
                <w:sz w:val="16"/>
              </w:rPr>
            </w:pPr>
          </w:p>
          <w:p w14:paraId="56405693" w14:textId="77777777" w:rsidR="00EA518A" w:rsidRDefault="00EA518A">
            <w:pPr>
              <w:pStyle w:val="BodyText"/>
              <w:jc w:val="left"/>
            </w:pPr>
            <w:r>
              <w:t>Other…………………………………………………</w:t>
            </w:r>
          </w:p>
          <w:p w14:paraId="7D462ED3" w14:textId="77777777" w:rsidR="00EA518A" w:rsidRDefault="00EA518A">
            <w:pPr>
              <w:pStyle w:val="BodyText"/>
              <w:jc w:val="left"/>
            </w:pPr>
          </w:p>
        </w:tc>
      </w:tr>
      <w:tr w:rsidR="00EA518A" w14:paraId="332192D9" w14:textId="77777777">
        <w:trPr>
          <w:trHeight w:val="567"/>
        </w:trPr>
        <w:tc>
          <w:tcPr>
            <w:tcW w:w="4428" w:type="dxa"/>
            <w:vAlign w:val="center"/>
          </w:tcPr>
          <w:p w14:paraId="156BE3F7" w14:textId="77777777" w:rsidR="00EA518A" w:rsidRDefault="00EA518A">
            <w:pPr>
              <w:pStyle w:val="BodyText"/>
              <w:jc w:val="left"/>
            </w:pPr>
            <w:r>
              <w:t>If shopping, do you use a shopping trolley?</w:t>
            </w:r>
          </w:p>
        </w:tc>
        <w:tc>
          <w:tcPr>
            <w:tcW w:w="5508" w:type="dxa"/>
            <w:vAlign w:val="center"/>
          </w:tcPr>
          <w:p w14:paraId="671531BA" w14:textId="77777777" w:rsidR="00EA518A" w:rsidRDefault="00EA518A">
            <w:pPr>
              <w:pStyle w:val="BodyText"/>
              <w:jc w:val="left"/>
            </w:pPr>
            <w:r>
              <w:t>Yes / No</w:t>
            </w:r>
          </w:p>
        </w:tc>
      </w:tr>
      <w:tr w:rsidR="00EA518A" w14:paraId="5EDDE54F" w14:textId="77777777" w:rsidTr="00C13582">
        <w:trPr>
          <w:trHeight w:val="621"/>
        </w:trPr>
        <w:tc>
          <w:tcPr>
            <w:tcW w:w="4428" w:type="dxa"/>
            <w:vAlign w:val="center"/>
          </w:tcPr>
          <w:p w14:paraId="2A0B665A" w14:textId="77777777" w:rsidR="00EA518A" w:rsidRDefault="00C13582">
            <w:pPr>
              <w:pStyle w:val="BodyText"/>
              <w:jc w:val="left"/>
            </w:pPr>
            <w:r>
              <w:t xml:space="preserve">Will you be travelling with a guide dog? </w:t>
            </w:r>
          </w:p>
        </w:tc>
        <w:tc>
          <w:tcPr>
            <w:tcW w:w="5508" w:type="dxa"/>
            <w:vAlign w:val="center"/>
          </w:tcPr>
          <w:p w14:paraId="1262442B" w14:textId="77777777" w:rsidR="00EA518A" w:rsidRDefault="00C13582">
            <w:pPr>
              <w:pStyle w:val="BodyText"/>
              <w:jc w:val="left"/>
            </w:pPr>
            <w:r>
              <w:t>Yes / No</w:t>
            </w:r>
          </w:p>
        </w:tc>
      </w:tr>
      <w:tr w:rsidR="00C13582" w14:paraId="37501224" w14:textId="77777777" w:rsidTr="00C13582">
        <w:trPr>
          <w:trHeight w:val="711"/>
        </w:trPr>
        <w:tc>
          <w:tcPr>
            <w:tcW w:w="4428" w:type="dxa"/>
            <w:vAlign w:val="center"/>
          </w:tcPr>
          <w:p w14:paraId="01B2F0AE" w14:textId="77777777" w:rsidR="00C13582" w:rsidRDefault="00C13582" w:rsidP="009F6733">
            <w:pPr>
              <w:pStyle w:val="BodyText"/>
              <w:jc w:val="left"/>
            </w:pPr>
            <w:r>
              <w:t>Can you get into a ‘people carrier’ style car?</w:t>
            </w:r>
          </w:p>
        </w:tc>
        <w:tc>
          <w:tcPr>
            <w:tcW w:w="5508" w:type="dxa"/>
            <w:vAlign w:val="center"/>
          </w:tcPr>
          <w:p w14:paraId="48C7E2AE" w14:textId="77777777" w:rsidR="00C13582" w:rsidRDefault="00C13582" w:rsidP="009F6733">
            <w:pPr>
              <w:pStyle w:val="BodyText"/>
              <w:jc w:val="left"/>
            </w:pPr>
            <w:r>
              <w:t>Yes / No</w:t>
            </w:r>
          </w:p>
        </w:tc>
      </w:tr>
    </w:tbl>
    <w:p w14:paraId="1BC96182" w14:textId="77777777" w:rsidR="00EA518A" w:rsidRDefault="00EA518A">
      <w:pPr>
        <w:pStyle w:val="BodyText"/>
        <w:jc w:val="left"/>
      </w:pPr>
    </w:p>
    <w:p w14:paraId="5980FD6A" w14:textId="43C20288" w:rsidR="00EA518A" w:rsidRDefault="00EA518A">
      <w:pPr>
        <w:pStyle w:val="BodyText"/>
        <w:rPr>
          <w:b/>
          <w:bCs/>
        </w:rPr>
      </w:pPr>
      <w:r>
        <w:rPr>
          <w:b/>
          <w:bCs/>
        </w:rPr>
        <w:t xml:space="preserve">Please read the statement below and sign in the box.  Please note that your details will be stored on </w:t>
      </w:r>
      <w:r w:rsidR="00FA0D2B">
        <w:rPr>
          <w:b/>
          <w:bCs/>
        </w:rPr>
        <w:t xml:space="preserve">a </w:t>
      </w:r>
      <w:r>
        <w:rPr>
          <w:b/>
          <w:bCs/>
        </w:rPr>
        <w:t>computer in accordance with the Data Protection Ac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10"/>
      </w:tblGrid>
      <w:tr w:rsidR="00EA518A" w14:paraId="24923B6A" w14:textId="77777777" w:rsidTr="005800BE">
        <w:trPr>
          <w:trHeight w:val="1980"/>
        </w:trPr>
        <w:tc>
          <w:tcPr>
            <w:tcW w:w="9936" w:type="dxa"/>
          </w:tcPr>
          <w:p w14:paraId="7DE968D6" w14:textId="77777777" w:rsidR="00EA518A" w:rsidRPr="00FA0D2B" w:rsidRDefault="00EA518A">
            <w:pPr>
              <w:pStyle w:val="BodyText"/>
              <w:rPr>
                <w:sz w:val="20"/>
                <w:szCs w:val="20"/>
              </w:rPr>
            </w:pPr>
          </w:p>
          <w:p w14:paraId="6E9A27D5" w14:textId="000B47EA" w:rsidR="00EA518A" w:rsidRDefault="00EA518A" w:rsidP="005800BE">
            <w:pPr>
              <w:pStyle w:val="BodyText"/>
              <w:rPr>
                <w:sz w:val="28"/>
              </w:rPr>
            </w:pPr>
            <w:r>
              <w:rPr>
                <w:sz w:val="28"/>
              </w:rPr>
              <w:t xml:space="preserve">I need to apply to become a member of </w:t>
            </w:r>
            <w:r w:rsidR="00F25611">
              <w:rPr>
                <w:b/>
              </w:rPr>
              <w:t>New Alresford Town Trust Minibus Service</w:t>
            </w:r>
            <w:r>
              <w:rPr>
                <w:sz w:val="28"/>
              </w:rPr>
              <w:t xml:space="preserve"> because I find it difficult or cannot use public transport.</w:t>
            </w:r>
          </w:p>
          <w:p w14:paraId="19774F7F" w14:textId="77777777" w:rsidR="005800BE" w:rsidRPr="005800BE" w:rsidRDefault="005800BE" w:rsidP="005800BE">
            <w:pPr>
              <w:pStyle w:val="BodyText"/>
              <w:rPr>
                <w:sz w:val="16"/>
                <w:szCs w:val="16"/>
              </w:rPr>
            </w:pPr>
          </w:p>
          <w:p w14:paraId="2AF7044D" w14:textId="77777777" w:rsidR="00EA518A" w:rsidRDefault="00EA518A">
            <w:pPr>
              <w:pStyle w:val="BodyText"/>
              <w:jc w:val="left"/>
              <w:rPr>
                <w:sz w:val="28"/>
              </w:rPr>
            </w:pPr>
            <w:r>
              <w:rPr>
                <w:sz w:val="28"/>
              </w:rPr>
              <w:t xml:space="preserve">   Signed:                                                            Date:</w:t>
            </w:r>
          </w:p>
          <w:p w14:paraId="5CC95F2E" w14:textId="38C2BA15" w:rsidR="00EA518A" w:rsidRDefault="002F04D5" w:rsidP="00FA0D2B">
            <w:pPr>
              <w:pStyle w:val="BodyText"/>
              <w:jc w:val="left"/>
              <w:rPr>
                <w:sz w:val="22"/>
                <w:szCs w:val="22"/>
              </w:rPr>
            </w:pPr>
            <w:r>
              <w:rPr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890C415" wp14:editId="17051351">
                      <wp:simplePos x="0" y="0"/>
                      <wp:positionH relativeFrom="column">
                        <wp:posOffset>4229100</wp:posOffset>
                      </wp:positionH>
                      <wp:positionV relativeFrom="paragraph">
                        <wp:posOffset>67945</wp:posOffset>
                      </wp:positionV>
                      <wp:extent cx="1714500" cy="0"/>
                      <wp:effectExtent l="9525" t="5715" r="9525" b="13335"/>
                      <wp:wrapNone/>
                      <wp:docPr id="2" name="Lin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4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8A410F" id="Line 3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33pt,5.35pt" to="468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"/>
                  </w:pict>
                </mc:Fallback>
              </mc:AlternateContent>
            </w:r>
            <w:r>
              <w:rPr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44BF3A83" wp14:editId="6A4109E9">
                      <wp:simplePos x="0" y="0"/>
                      <wp:positionH relativeFrom="column">
                        <wp:posOffset>800100</wp:posOffset>
                      </wp:positionH>
                      <wp:positionV relativeFrom="paragraph">
                        <wp:posOffset>67945</wp:posOffset>
                      </wp:positionV>
                      <wp:extent cx="2743200" cy="0"/>
                      <wp:effectExtent l="9525" t="5715" r="9525" b="13335"/>
                      <wp:wrapNone/>
                      <wp:docPr id="1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43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5943E5" id="Line 2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pt,5.35pt" to="27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"/>
                  </w:pict>
                </mc:Fallback>
              </mc:AlternateContent>
            </w:r>
          </w:p>
          <w:p w14:paraId="0D81A7BC" w14:textId="77777777" w:rsidR="00FA0D2B" w:rsidRDefault="00FA0D2B" w:rsidP="00F25611">
            <w:pPr>
              <w:pStyle w:val="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ease return the completed form to your driver</w:t>
            </w:r>
            <w:r w:rsidR="002F04D5">
              <w:rPr>
                <w:sz w:val="22"/>
                <w:szCs w:val="22"/>
              </w:rPr>
              <w:t xml:space="preserve">, or telephone </w:t>
            </w:r>
            <w:r w:rsidR="002F04D5" w:rsidRPr="002F04D5">
              <w:rPr>
                <w:b/>
                <w:sz w:val="22"/>
                <w:szCs w:val="22"/>
              </w:rPr>
              <w:t>07510 474231</w:t>
            </w:r>
            <w:r w:rsidR="002F04D5">
              <w:rPr>
                <w:b/>
                <w:sz w:val="22"/>
                <w:szCs w:val="22"/>
              </w:rPr>
              <w:t>.</w:t>
            </w:r>
          </w:p>
          <w:p w14:paraId="616CC36E" w14:textId="420C99AF" w:rsidR="002F04D5" w:rsidRPr="002F04D5" w:rsidRDefault="002F04D5" w:rsidP="002F04D5">
            <w:pPr>
              <w:tabs>
                <w:tab w:val="left" w:pos="1770"/>
              </w:tabs>
            </w:pPr>
            <w:r>
              <w:tab/>
            </w:r>
          </w:p>
        </w:tc>
      </w:tr>
    </w:tbl>
    <w:p w14:paraId="1D36C0D7" w14:textId="11A86E6D" w:rsidR="00EA518A" w:rsidRDefault="00EA518A" w:rsidP="00FA0D2B">
      <w:pPr>
        <w:pStyle w:val="BodyText"/>
        <w:jc w:val="left"/>
      </w:pPr>
    </w:p>
    <w:sectPr w:rsidR="00EA518A">
      <w:footerReference w:type="default" r:id="rId7"/>
      <w:pgSz w:w="11906" w:h="16838"/>
      <w:pgMar w:top="719" w:right="926" w:bottom="899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B2530" w14:textId="77777777" w:rsidR="00574159" w:rsidRDefault="00574159">
      <w:r>
        <w:separator/>
      </w:r>
    </w:p>
  </w:endnote>
  <w:endnote w:type="continuationSeparator" w:id="0">
    <w:p w14:paraId="01ACF7A4" w14:textId="77777777" w:rsidR="00574159" w:rsidRDefault="00574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37057" w14:textId="097D3551" w:rsidR="00EA518A" w:rsidRDefault="00D858ED" w:rsidP="00D858ED">
    <w:pPr>
      <w:pStyle w:val="Footer"/>
      <w:rPr>
        <w:rFonts w:ascii="Arial" w:hAnsi="Arial" w:cs="Arial"/>
        <w:i/>
        <w:iCs/>
        <w:sz w:val="16"/>
      </w:rPr>
    </w:pPr>
    <w:r>
      <w:rPr>
        <w:rFonts w:ascii="Arial" w:hAnsi="Arial" w:cs="Arial"/>
        <w:i/>
        <w:iCs/>
        <w:sz w:val="16"/>
      </w:rPr>
      <w:t>Passenger Application Form_</w:t>
    </w:r>
    <w:r w:rsidR="002F04D5">
      <w:rPr>
        <w:rFonts w:ascii="Arial" w:hAnsi="Arial" w:cs="Arial"/>
        <w:i/>
        <w:iCs/>
        <w:sz w:val="16"/>
      </w:rPr>
      <w:t>2021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7CBD0" w14:textId="77777777" w:rsidR="00574159" w:rsidRDefault="00574159">
      <w:r>
        <w:separator/>
      </w:r>
    </w:p>
  </w:footnote>
  <w:footnote w:type="continuationSeparator" w:id="0">
    <w:p w14:paraId="5DEC6380" w14:textId="77777777" w:rsidR="00574159" w:rsidRDefault="005741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FBC6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2CF3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9011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B5AC9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44212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E6E4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F81D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801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A2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DA72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21210097">
    <w:abstractNumId w:val="9"/>
  </w:num>
  <w:num w:numId="2" w16cid:durableId="880676882">
    <w:abstractNumId w:val="7"/>
  </w:num>
  <w:num w:numId="3" w16cid:durableId="681736411">
    <w:abstractNumId w:val="6"/>
  </w:num>
  <w:num w:numId="4" w16cid:durableId="107969930">
    <w:abstractNumId w:val="5"/>
  </w:num>
  <w:num w:numId="5" w16cid:durableId="1467968579">
    <w:abstractNumId w:val="4"/>
  </w:num>
  <w:num w:numId="6" w16cid:durableId="461265937">
    <w:abstractNumId w:val="8"/>
  </w:num>
  <w:num w:numId="7" w16cid:durableId="1073623762">
    <w:abstractNumId w:val="3"/>
  </w:num>
  <w:num w:numId="8" w16cid:durableId="47531338">
    <w:abstractNumId w:val="2"/>
  </w:num>
  <w:num w:numId="9" w16cid:durableId="1168520660">
    <w:abstractNumId w:val="1"/>
  </w:num>
  <w:num w:numId="10" w16cid:durableId="1396658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MzY1MDM2MzQxtTRX0lEKTi0uzszPAykwqgUAsSPH8ywAAAA="/>
  </w:docVars>
  <w:rsids>
    <w:rsidRoot w:val="00122A67"/>
    <w:rsid w:val="000318E4"/>
    <w:rsid w:val="00037890"/>
    <w:rsid w:val="00085288"/>
    <w:rsid w:val="000C4149"/>
    <w:rsid w:val="00122A67"/>
    <w:rsid w:val="00136204"/>
    <w:rsid w:val="001A7E8E"/>
    <w:rsid w:val="00234EB9"/>
    <w:rsid w:val="00257DA1"/>
    <w:rsid w:val="002F04D5"/>
    <w:rsid w:val="00453307"/>
    <w:rsid w:val="00574159"/>
    <w:rsid w:val="005800BE"/>
    <w:rsid w:val="00590E96"/>
    <w:rsid w:val="005C51B0"/>
    <w:rsid w:val="00671CAF"/>
    <w:rsid w:val="006C506C"/>
    <w:rsid w:val="008E0D57"/>
    <w:rsid w:val="009F6733"/>
    <w:rsid w:val="00A4070E"/>
    <w:rsid w:val="00AA6C23"/>
    <w:rsid w:val="00AE59A4"/>
    <w:rsid w:val="00B36F4B"/>
    <w:rsid w:val="00C13582"/>
    <w:rsid w:val="00C25DD7"/>
    <w:rsid w:val="00C27AA4"/>
    <w:rsid w:val="00D402B5"/>
    <w:rsid w:val="00D503E8"/>
    <w:rsid w:val="00D858ED"/>
    <w:rsid w:val="00EA518A"/>
    <w:rsid w:val="00F25611"/>
    <w:rsid w:val="00F75BC4"/>
    <w:rsid w:val="00FA0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E1448D"/>
  <w15:chartTrackingRefBased/>
  <w15:docId w15:val="{077BD247-64CC-43CF-8A42-9D5D02BD2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 Black" w:hAnsi="Arial Black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center"/>
    </w:pPr>
    <w:rPr>
      <w:rFonts w:ascii="Arial" w:hAnsi="Arial" w:cs="Arial"/>
    </w:rPr>
  </w:style>
  <w:style w:type="paragraph" w:styleId="Header">
    <w:name w:val="header"/>
    <w:basedOn w:val="Normal"/>
    <w:link w:val="HeaderChar"/>
    <w:semiHidden/>
    <w:rsid w:val="00C27AA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rsid w:val="00C27AA4"/>
    <w:rPr>
      <w:sz w:val="24"/>
      <w:szCs w:val="24"/>
      <w:lang w:val="en-GB"/>
    </w:rPr>
  </w:style>
  <w:style w:type="paragraph" w:styleId="Footer">
    <w:name w:val="footer"/>
    <w:basedOn w:val="Normal"/>
    <w:link w:val="FooterChar"/>
    <w:semiHidden/>
    <w:rsid w:val="00C27AA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rsid w:val="00C27AA4"/>
    <w:rPr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2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6204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stol Dial-a-Ride</vt:lpstr>
    </vt:vector>
  </TitlesOfParts>
  <Company>BDAR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stol Dial-a-Ride</dc:title>
  <dc:subject/>
  <dc:creator>Adele H</dc:creator>
  <cp:keywords/>
  <cp:lastModifiedBy>Ken Coburn</cp:lastModifiedBy>
  <cp:revision>2</cp:revision>
  <cp:lastPrinted>2014-11-21T11:18:00Z</cp:lastPrinted>
  <dcterms:created xsi:type="dcterms:W3CDTF">2025-12-11T14:01:00Z</dcterms:created>
  <dcterms:modified xsi:type="dcterms:W3CDTF">2025-12-11T14:01:00Z</dcterms:modified>
</cp:coreProperties>
</file>